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54D6" w:rsidRDefault="00F11E69" w:rsidP="004454D6">
      <w:pPr>
        <w:pStyle w:val="a3"/>
        <w:numPr>
          <w:ilvl w:val="0"/>
          <w:numId w:val="2"/>
        </w:numPr>
      </w:pPr>
      <w:r>
        <w:t xml:space="preserve">Приведи свое тело к </w:t>
      </w:r>
      <w:r>
        <w:rPr>
          <w:b/>
        </w:rPr>
        <w:t>эталону красоты, не выходя из дому</w:t>
      </w:r>
      <w:r w:rsidR="00BF1E69">
        <w:rPr>
          <w:b/>
        </w:rPr>
        <w:t xml:space="preserve">! </w:t>
      </w:r>
      <w:r w:rsidR="00BF1E69" w:rsidRPr="00BF1E69">
        <w:rPr>
          <w:b/>
        </w:rPr>
        <w:t>С</w:t>
      </w:r>
      <w:r w:rsidR="004454D6" w:rsidRPr="00BF1E69">
        <w:rPr>
          <w:b/>
        </w:rPr>
        <w:t>качай наш *PDF файл</w:t>
      </w:r>
      <w:r w:rsidR="004454D6">
        <w:t xml:space="preserve">, с </w:t>
      </w:r>
      <w:r w:rsidR="004454D6" w:rsidRPr="004454D6">
        <w:rPr>
          <w:b/>
        </w:rPr>
        <w:t>ДЕСЯТЬЮ</w:t>
      </w:r>
      <w:r w:rsidR="004454D6">
        <w:t xml:space="preserve"> советами как правильно заниматься на </w:t>
      </w:r>
      <w:r w:rsidR="004454D6" w:rsidRPr="004454D6">
        <w:rPr>
          <w:b/>
        </w:rPr>
        <w:t>турнике</w:t>
      </w:r>
      <w:r w:rsidR="00D61B05">
        <w:t xml:space="preserve"> и ты узнаешь:</w:t>
      </w:r>
    </w:p>
    <w:p w:rsidR="004454D6" w:rsidRDefault="00D61B05" w:rsidP="004454D6">
      <w:pPr>
        <w:pStyle w:val="a3"/>
        <w:rPr>
          <w:b/>
        </w:rPr>
      </w:pPr>
      <w:r>
        <w:t>- Как не повредить руки и спину,</w:t>
      </w:r>
      <w:r w:rsidRPr="00D61B05">
        <w:t xml:space="preserve"> вед</w:t>
      </w:r>
      <w:r>
        <w:t xml:space="preserve">ь травмы для </w:t>
      </w:r>
      <w:r w:rsidRPr="00D61B05">
        <w:rPr>
          <w:b/>
        </w:rPr>
        <w:t>слабых</w:t>
      </w:r>
      <w:r>
        <w:rPr>
          <w:b/>
        </w:rPr>
        <w:t>!</w:t>
      </w:r>
      <w:bookmarkStart w:id="0" w:name="_GoBack"/>
      <w:bookmarkEnd w:id="0"/>
    </w:p>
    <w:p w:rsidR="00D61B05" w:rsidRDefault="00D61B05" w:rsidP="004454D6">
      <w:pPr>
        <w:pStyle w:val="a3"/>
      </w:pPr>
      <w:r>
        <w:rPr>
          <w:b/>
        </w:rPr>
        <w:t xml:space="preserve">- </w:t>
      </w:r>
      <w:r>
        <w:t xml:space="preserve">Количество не всегда ведет к эффективности, тренируйся – </w:t>
      </w:r>
      <w:r w:rsidRPr="00D61B05">
        <w:rPr>
          <w:b/>
        </w:rPr>
        <w:t>правильно</w:t>
      </w:r>
      <w:r>
        <w:t>!</w:t>
      </w:r>
    </w:p>
    <w:p w:rsidR="00D61B05" w:rsidRDefault="00D61B05" w:rsidP="004454D6">
      <w:pPr>
        <w:pStyle w:val="a3"/>
        <w:rPr>
          <w:b/>
        </w:rPr>
      </w:pPr>
      <w:r>
        <w:rPr>
          <w:b/>
        </w:rPr>
        <w:t>-</w:t>
      </w:r>
      <w:r>
        <w:t xml:space="preserve"> Не трать время </w:t>
      </w:r>
      <w:r w:rsidRPr="00D61B05">
        <w:rPr>
          <w:b/>
        </w:rPr>
        <w:t>впустую</w:t>
      </w:r>
      <w:r>
        <w:t xml:space="preserve">, тренируйся с </w:t>
      </w:r>
      <w:r w:rsidRPr="00D61B05">
        <w:rPr>
          <w:b/>
        </w:rPr>
        <w:t>умом</w:t>
      </w:r>
      <w:r>
        <w:rPr>
          <w:b/>
        </w:rPr>
        <w:t>!</w:t>
      </w:r>
    </w:p>
    <w:p w:rsidR="00D61B05" w:rsidRDefault="00AC1519" w:rsidP="004454D6">
      <w:pPr>
        <w:pStyle w:val="a3"/>
        <w:rPr>
          <w:b/>
        </w:rPr>
      </w:pPr>
      <w:r>
        <w:rPr>
          <w:b/>
        </w:rPr>
        <w:t xml:space="preserve">Качай не только мышцы, но и знания </w:t>
      </w:r>
      <w:r w:rsidRPr="009B5E84">
        <w:rPr>
          <w:b/>
          <w:lang w:val="en-US"/>
        </w:rPr>
        <w:sym w:font="Wingdings" w:char="F0E0"/>
      </w:r>
      <w:r w:rsidRPr="009B5E84">
        <w:rPr>
          <w:b/>
        </w:rPr>
        <w:t xml:space="preserve"> СКАЧАТЬ</w:t>
      </w:r>
    </w:p>
    <w:p w:rsidR="007E01F3" w:rsidRPr="009B5E84" w:rsidRDefault="007E01F3" w:rsidP="004454D6">
      <w:pPr>
        <w:pStyle w:val="a3"/>
      </w:pPr>
    </w:p>
    <w:p w:rsidR="00F11E69" w:rsidRDefault="00F11E69" w:rsidP="00F11E69">
      <w:pPr>
        <w:pStyle w:val="a3"/>
      </w:pPr>
    </w:p>
    <w:p w:rsidR="00F11E69" w:rsidRDefault="0054133F" w:rsidP="00F11E69">
      <w:pPr>
        <w:pStyle w:val="a3"/>
        <w:numPr>
          <w:ilvl w:val="0"/>
          <w:numId w:val="2"/>
        </w:numPr>
      </w:pPr>
      <w:r>
        <w:t xml:space="preserve">Тело – это конструктор, создай </w:t>
      </w:r>
      <w:r w:rsidR="00A835BF">
        <w:rPr>
          <w:b/>
        </w:rPr>
        <w:t>ЭТАЛОН КРАСОТЫ всего за ПЯТЬ МИНУТ В ДЕНЬ!</w:t>
      </w:r>
      <w:r w:rsidR="00A835BF">
        <w:t xml:space="preserve"> Воспользуйся нашим </w:t>
      </w:r>
      <w:r w:rsidR="00A835BF">
        <w:rPr>
          <w:b/>
        </w:rPr>
        <w:t>ПОСОБИЕМ, ТЫ Ж НЕ УПУСТИШЬ СВОЙ ШАНС???</w:t>
      </w:r>
    </w:p>
    <w:p w:rsidR="00F11E69" w:rsidRDefault="00F11E69" w:rsidP="00F11E69">
      <w:pPr>
        <w:pStyle w:val="a3"/>
      </w:pPr>
      <w:r>
        <w:t xml:space="preserve">ДА! сразу высылаем </w:t>
      </w:r>
      <w:proofErr w:type="spellStart"/>
      <w:r>
        <w:t>пуш-уведомление</w:t>
      </w:r>
      <w:proofErr w:type="spellEnd"/>
      <w:r>
        <w:t xml:space="preserve">: </w:t>
      </w:r>
      <w:r w:rsidR="00A835BF" w:rsidRPr="00A835BF">
        <w:rPr>
          <w:b/>
        </w:rPr>
        <w:t>КАЧАЙ</w:t>
      </w:r>
      <w:r w:rsidR="00A835BF">
        <w:t xml:space="preserve"> </w:t>
      </w:r>
      <w:r w:rsidRPr="00FC71BA">
        <w:rPr>
          <w:b/>
        </w:rPr>
        <w:t>НАШИ СОВЕТЫ</w:t>
      </w:r>
      <w:r>
        <w:t>, как правильно заниматься на турнике *PDF файл</w:t>
      </w:r>
    </w:p>
    <w:p w:rsidR="00F11E69" w:rsidRDefault="00F11E69" w:rsidP="00F11E69">
      <w:pPr>
        <w:pStyle w:val="a3"/>
      </w:pPr>
      <w:r>
        <w:t xml:space="preserve">НЕТ! сразу высылаем </w:t>
      </w:r>
      <w:proofErr w:type="spellStart"/>
      <w:r>
        <w:t>пуш-уведомление</w:t>
      </w:r>
      <w:proofErr w:type="spellEnd"/>
      <w:r>
        <w:t xml:space="preserve">: Понадобиться </w:t>
      </w:r>
      <w:r w:rsidRPr="00FC71BA">
        <w:rPr>
          <w:b/>
        </w:rPr>
        <w:t>турник</w:t>
      </w:r>
      <w:r>
        <w:t xml:space="preserve">, запомни наш сайт </w:t>
      </w:r>
      <w:proofErr w:type="spellStart"/>
      <w:r w:rsidRPr="00FC71BA">
        <w:rPr>
          <w:b/>
        </w:rPr>
        <w:t>турники</w:t>
      </w:r>
      <w:proofErr w:type="gramStart"/>
      <w:r w:rsidRPr="00FC71BA">
        <w:rPr>
          <w:b/>
        </w:rPr>
        <w:t>.у</w:t>
      </w:r>
      <w:proofErr w:type="gramEnd"/>
      <w:r w:rsidRPr="00FC71BA">
        <w:rPr>
          <w:b/>
        </w:rPr>
        <w:t>кр</w:t>
      </w:r>
      <w:proofErr w:type="spellEnd"/>
      <w:r>
        <w:t xml:space="preserve"> </w:t>
      </w:r>
    </w:p>
    <w:p w:rsidR="007E01F3" w:rsidRDefault="007E01F3" w:rsidP="00D5087B">
      <w:pPr>
        <w:pStyle w:val="a3"/>
      </w:pPr>
    </w:p>
    <w:p w:rsidR="007E01F3" w:rsidRDefault="007E01F3" w:rsidP="00D5087B">
      <w:pPr>
        <w:pStyle w:val="a3"/>
      </w:pPr>
    </w:p>
    <w:p w:rsidR="00FC0362" w:rsidRPr="00FC0362" w:rsidRDefault="00A835BF" w:rsidP="00CD4AC7">
      <w:pPr>
        <w:pStyle w:val="a3"/>
        <w:numPr>
          <w:ilvl w:val="0"/>
          <w:numId w:val="2"/>
        </w:numPr>
        <w:rPr>
          <w:b/>
        </w:rPr>
      </w:pPr>
      <w:r>
        <w:t xml:space="preserve">САМОЕ ВРЕМЯ ОСТАВИТЬ ЖИВОТ </w:t>
      </w:r>
      <w:r w:rsidR="0054133F">
        <w:t>В ПРОШЛО</w:t>
      </w:r>
      <w:r>
        <w:t>М</w:t>
      </w:r>
      <w:r w:rsidR="00BF1E69">
        <w:t>!!!</w:t>
      </w:r>
    </w:p>
    <w:p w:rsidR="00CD4AC7" w:rsidRPr="00CD4AC7" w:rsidRDefault="00A835BF" w:rsidP="00FC0362">
      <w:pPr>
        <w:pStyle w:val="a3"/>
        <w:rPr>
          <w:b/>
        </w:rPr>
      </w:pPr>
      <w:r>
        <w:t xml:space="preserve"> </w:t>
      </w:r>
      <w:r w:rsidR="00CD4AC7">
        <w:t xml:space="preserve">Пляжи и красивые девчонки хотят, чтобы их </w:t>
      </w:r>
      <w:r w:rsidR="00CD4AC7" w:rsidRPr="00CD4AC7">
        <w:rPr>
          <w:i/>
        </w:rPr>
        <w:t>покорили</w:t>
      </w:r>
      <w:r w:rsidR="00CD4AC7">
        <w:t xml:space="preserve"> ТВОИ НАКАЧАННЫЕ РУКИ!!! </w:t>
      </w:r>
    </w:p>
    <w:p w:rsidR="00CD4AC7" w:rsidRDefault="00CD4AC7" w:rsidP="00CD4AC7">
      <w:pPr>
        <w:pStyle w:val="a3"/>
      </w:pPr>
      <w:r>
        <w:t xml:space="preserve">Начиная всего с </w:t>
      </w:r>
      <w:r w:rsidRPr="00CD4AC7">
        <w:rPr>
          <w:b/>
        </w:rPr>
        <w:t>трех подтягиваний</w:t>
      </w:r>
      <w:r>
        <w:t xml:space="preserve"> в день, через пару месяцев, ты будешь уже делать больше двадцати, даже не переводя дыхания!</w:t>
      </w:r>
    </w:p>
    <w:p w:rsidR="00CD4AC7" w:rsidRDefault="00CD4AC7" w:rsidP="00CD4AC7">
      <w:pPr>
        <w:pStyle w:val="a3"/>
      </w:pPr>
      <w:r>
        <w:t xml:space="preserve">Повесь </w:t>
      </w:r>
      <w:r>
        <w:rPr>
          <w:b/>
        </w:rPr>
        <w:t>НАШ ТУРНИК</w:t>
      </w:r>
      <w:r>
        <w:t xml:space="preserve"> у себя дома или в офисе!</w:t>
      </w:r>
    </w:p>
    <w:p w:rsidR="009B5E84" w:rsidRDefault="00BF1E69" w:rsidP="00FC71BA">
      <w:pPr>
        <w:pStyle w:val="a3"/>
      </w:pPr>
      <w:r>
        <w:t xml:space="preserve"> </w:t>
      </w:r>
      <w:r w:rsidR="00AC1519">
        <w:t xml:space="preserve">У нас широкий ассортимент </w:t>
      </w:r>
      <w:r w:rsidR="00AC1519">
        <w:rPr>
          <w:b/>
        </w:rPr>
        <w:t xml:space="preserve">турников </w:t>
      </w:r>
      <w:r w:rsidR="00AC1519">
        <w:t>для любых потребностей</w:t>
      </w:r>
      <w:r w:rsidR="00FC0362">
        <w:t>!</w:t>
      </w:r>
    </w:p>
    <w:p w:rsidR="00FC0362" w:rsidRDefault="00FC0362" w:rsidP="00FC71BA">
      <w:pPr>
        <w:pStyle w:val="a3"/>
      </w:pPr>
      <w:r>
        <w:t>Наши турники легко вписываются в любой квартирный или офисный дизайн + фото</w:t>
      </w:r>
    </w:p>
    <w:p w:rsidR="00AC1519" w:rsidRDefault="00AC1519" w:rsidP="00FC71BA">
      <w:pPr>
        <w:pStyle w:val="a3"/>
        <w:rPr>
          <w:b/>
        </w:rPr>
      </w:pPr>
      <w:r>
        <w:t xml:space="preserve">Наша задача не просто продать </w:t>
      </w:r>
      <w:r w:rsidRPr="00AC1519">
        <w:rPr>
          <w:b/>
        </w:rPr>
        <w:t xml:space="preserve">ТЕБЕ </w:t>
      </w:r>
      <w:r>
        <w:rPr>
          <w:b/>
        </w:rPr>
        <w:t>ТУРНИК!</w:t>
      </w:r>
    </w:p>
    <w:p w:rsidR="00AC1519" w:rsidRDefault="00AC1519" w:rsidP="00FC71BA">
      <w:pPr>
        <w:pStyle w:val="a3"/>
      </w:pPr>
      <w:r>
        <w:rPr>
          <w:b/>
        </w:rPr>
        <w:t xml:space="preserve">Мы </w:t>
      </w:r>
      <w:r>
        <w:t xml:space="preserve">научим тебя </w:t>
      </w:r>
      <w:r>
        <w:rPr>
          <w:b/>
        </w:rPr>
        <w:t xml:space="preserve">ПРАВИЛЬНО </w:t>
      </w:r>
      <w:r>
        <w:t>заниматься!</w:t>
      </w:r>
    </w:p>
    <w:p w:rsidR="00AC1519" w:rsidRPr="00AC1519" w:rsidRDefault="00AC1519" w:rsidP="00FC71BA">
      <w:pPr>
        <w:pStyle w:val="a3"/>
      </w:pPr>
      <w:r>
        <w:rPr>
          <w:b/>
        </w:rPr>
        <w:t>Забота и Сила вот наши главные принципы!</w:t>
      </w:r>
    </w:p>
    <w:p w:rsidR="00F330BD" w:rsidRDefault="00F330BD" w:rsidP="00FC71BA">
      <w:pPr>
        <w:pStyle w:val="a3"/>
      </w:pPr>
      <w:r>
        <w:t>Ведем по воронке ДА автоматически</w:t>
      </w:r>
    </w:p>
    <w:p w:rsidR="00AC1519" w:rsidRDefault="00AC1519" w:rsidP="00FC71BA">
      <w:pPr>
        <w:pStyle w:val="a3"/>
      </w:pPr>
    </w:p>
    <w:p w:rsidR="00FC0362" w:rsidRDefault="00FC0362" w:rsidP="00FC0362">
      <w:pPr>
        <w:pStyle w:val="a3"/>
        <w:numPr>
          <w:ilvl w:val="0"/>
          <w:numId w:val="2"/>
        </w:numPr>
      </w:pPr>
      <w:r>
        <w:t xml:space="preserve">Время зайти на наш сайт </w:t>
      </w:r>
      <w:proofErr w:type="spellStart"/>
      <w:r>
        <w:rPr>
          <w:b/>
        </w:rPr>
        <w:t>турники</w:t>
      </w:r>
      <w:proofErr w:type="gramStart"/>
      <w:r>
        <w:rPr>
          <w:b/>
        </w:rPr>
        <w:t>.у</w:t>
      </w:r>
      <w:proofErr w:type="gramEnd"/>
      <w:r>
        <w:rPr>
          <w:b/>
        </w:rPr>
        <w:t>кр</w:t>
      </w:r>
      <w:proofErr w:type="spellEnd"/>
      <w:r>
        <w:t xml:space="preserve">! </w:t>
      </w:r>
    </w:p>
    <w:p w:rsidR="00FC71BA" w:rsidRPr="00AC1519" w:rsidRDefault="00FC71BA" w:rsidP="00FC0362">
      <w:pPr>
        <w:pStyle w:val="a3"/>
      </w:pPr>
      <w:r>
        <w:t xml:space="preserve">У нас отличный выбор </w:t>
      </w:r>
      <w:r w:rsidR="00AC1519" w:rsidRPr="00FC0362">
        <w:rPr>
          <w:b/>
        </w:rPr>
        <w:t xml:space="preserve">турников для дома, </w:t>
      </w:r>
      <w:r w:rsidR="00FC0362">
        <w:rPr>
          <w:b/>
        </w:rPr>
        <w:t>офиса или просто повесить</w:t>
      </w:r>
      <w:r w:rsidRPr="00FC0362">
        <w:rPr>
          <w:b/>
        </w:rPr>
        <w:t xml:space="preserve"> у себя на заднем дворе.</w:t>
      </w:r>
      <w:r w:rsidR="00FC0362">
        <w:rPr>
          <w:b/>
        </w:rPr>
        <w:t xml:space="preserve"> </w:t>
      </w:r>
      <w:r w:rsidR="00AC1519">
        <w:t>Ведь времени на зал часто не хватает.</w:t>
      </w:r>
    </w:p>
    <w:p w:rsidR="00AC1519" w:rsidRDefault="00AC1519" w:rsidP="00FC71BA">
      <w:pPr>
        <w:pStyle w:val="a3"/>
      </w:pPr>
      <w:r>
        <w:t xml:space="preserve">На нашем сайте </w:t>
      </w:r>
      <w:proofErr w:type="spellStart"/>
      <w:r>
        <w:rPr>
          <w:b/>
        </w:rPr>
        <w:t>турники</w:t>
      </w:r>
      <w:proofErr w:type="gramStart"/>
      <w:r>
        <w:rPr>
          <w:b/>
        </w:rPr>
        <w:t>.у</w:t>
      </w:r>
      <w:proofErr w:type="gramEnd"/>
      <w:r>
        <w:rPr>
          <w:b/>
        </w:rPr>
        <w:t>кр</w:t>
      </w:r>
      <w:proofErr w:type="spellEnd"/>
      <w:r>
        <w:t>, ты найдешь не просто перечь товаров</w:t>
      </w:r>
    </w:p>
    <w:p w:rsidR="002F5F70" w:rsidRDefault="002F5F70" w:rsidP="00FC71BA">
      <w:pPr>
        <w:pStyle w:val="a3"/>
      </w:pPr>
      <w:r>
        <w:t xml:space="preserve">В </w:t>
      </w:r>
      <w:r w:rsidR="00AC1519">
        <w:t>котором, бе</w:t>
      </w:r>
      <w:r>
        <w:t xml:space="preserve">з знаний - не разобраться. </w:t>
      </w:r>
    </w:p>
    <w:p w:rsidR="00AC1519" w:rsidRPr="00AC1519" w:rsidRDefault="002F5F70" w:rsidP="00FC71BA">
      <w:pPr>
        <w:pStyle w:val="a3"/>
      </w:pPr>
      <w:r>
        <w:t xml:space="preserve">Вот еще и </w:t>
      </w:r>
      <w:r w:rsidRPr="002F5F70">
        <w:rPr>
          <w:b/>
          <w:u w:val="single"/>
        </w:rPr>
        <w:t>статья</w:t>
      </w:r>
      <w:r>
        <w:t xml:space="preserve"> (в слово статья крепим ссылку, чтобы она была </w:t>
      </w:r>
      <w:proofErr w:type="spellStart"/>
      <w:r>
        <w:t>кликабельной</w:t>
      </w:r>
      <w:proofErr w:type="spellEnd"/>
      <w:r>
        <w:t xml:space="preserve">) </w:t>
      </w:r>
    </w:p>
    <w:p w:rsidR="00F330BD" w:rsidRDefault="002F5F70" w:rsidP="00FC71BA">
      <w:pPr>
        <w:pStyle w:val="a3"/>
      </w:pPr>
      <w:r>
        <w:t xml:space="preserve">Вот теперь ты будешь готов обзавестись </w:t>
      </w:r>
      <w:r w:rsidRPr="002F5F70">
        <w:rPr>
          <w:b/>
        </w:rPr>
        <w:t>ПРАВИЛЬНЫМ</w:t>
      </w:r>
      <w:r>
        <w:t xml:space="preserve"> турником!</w:t>
      </w:r>
    </w:p>
    <w:p w:rsidR="007E01F3" w:rsidRPr="00D57185" w:rsidRDefault="007E01F3" w:rsidP="00FC71BA">
      <w:pPr>
        <w:pStyle w:val="a3"/>
      </w:pPr>
    </w:p>
    <w:p w:rsidR="002F5F70" w:rsidRDefault="00D57185" w:rsidP="00D57185">
      <w:pPr>
        <w:pStyle w:val="a3"/>
        <w:numPr>
          <w:ilvl w:val="0"/>
          <w:numId w:val="2"/>
        </w:numPr>
      </w:pPr>
      <w:r>
        <w:t>Нужна помощь в выборе турника? Наш консультант готов тебе помочь!</w:t>
      </w:r>
    </w:p>
    <w:p w:rsidR="00D57185" w:rsidRDefault="00D57185" w:rsidP="00D57185">
      <w:pPr>
        <w:pStyle w:val="a3"/>
        <w:rPr>
          <w:b/>
        </w:rPr>
      </w:pPr>
      <w:r>
        <w:t xml:space="preserve">Заходи к нам </w:t>
      </w:r>
      <w:proofErr w:type="spellStart"/>
      <w:r>
        <w:rPr>
          <w:b/>
        </w:rPr>
        <w:t>турники</w:t>
      </w:r>
      <w:proofErr w:type="gramStart"/>
      <w:r>
        <w:rPr>
          <w:b/>
        </w:rPr>
        <w:t>.у</w:t>
      </w:r>
      <w:proofErr w:type="gramEnd"/>
      <w:r>
        <w:rPr>
          <w:b/>
        </w:rPr>
        <w:t>кр</w:t>
      </w:r>
      <w:proofErr w:type="spellEnd"/>
      <w:r>
        <w:rPr>
          <w:b/>
        </w:rPr>
        <w:t>!!!</w:t>
      </w:r>
    </w:p>
    <w:p w:rsidR="00D57185" w:rsidRDefault="00D57185" w:rsidP="00D57185">
      <w:pPr>
        <w:pStyle w:val="a3"/>
      </w:pPr>
      <w:r>
        <w:t>Ты сможешь найти у нас турник за 345 гривен, простой и удобный!</w:t>
      </w:r>
    </w:p>
    <w:p w:rsidR="00D57185" w:rsidRPr="00D57185" w:rsidRDefault="00D57185" w:rsidP="00D57185">
      <w:pPr>
        <w:pStyle w:val="a3"/>
      </w:pPr>
      <w:r>
        <w:t>А можешь выбрать СУПЕР КОМПЛЕКС за 1175 гривен, в который входит турник, брусья и пресс. С ним все мышцы тв</w:t>
      </w:r>
      <w:r w:rsidR="005D7DD6">
        <w:t>оего тела</w:t>
      </w:r>
      <w:r>
        <w:t xml:space="preserve"> станут прочнее стали! </w:t>
      </w:r>
    </w:p>
    <w:p w:rsidR="002F5F70" w:rsidRDefault="002F5F70" w:rsidP="002F5F70">
      <w:pPr>
        <w:pStyle w:val="a3"/>
      </w:pPr>
      <w:r>
        <w:t xml:space="preserve">Турники на </w:t>
      </w:r>
      <w:r w:rsidR="005D7DD6">
        <w:t xml:space="preserve">любой вкус и цвет, </w:t>
      </w:r>
      <w:r w:rsidR="005D7DD6" w:rsidRPr="005D7DD6">
        <w:rPr>
          <w:b/>
        </w:rPr>
        <w:t>ОБРАТНЫЙ ЗВОНОК</w:t>
      </w:r>
      <w:r>
        <w:t>, полезные статьи</w:t>
      </w:r>
    </w:p>
    <w:p w:rsidR="002F5F70" w:rsidRPr="002F5F70" w:rsidRDefault="002F5F70" w:rsidP="002F5F70">
      <w:pPr>
        <w:pStyle w:val="a3"/>
        <w:rPr>
          <w:u w:val="single"/>
        </w:rPr>
      </w:pPr>
      <w:r w:rsidRPr="002F5F70">
        <w:rPr>
          <w:b/>
          <w:u w:val="single"/>
        </w:rPr>
        <w:t>Все тут</w:t>
      </w:r>
      <w:r w:rsidRPr="002F5F70">
        <w:rPr>
          <w:b/>
          <w:u w:val="single"/>
          <w:lang w:val="en-US"/>
        </w:rPr>
        <w:sym w:font="Wingdings" w:char="F0E0"/>
      </w:r>
      <w:proofErr w:type="spellStart"/>
      <w:r w:rsidRPr="002F5F70">
        <w:rPr>
          <w:b/>
          <w:u w:val="single"/>
        </w:rPr>
        <w:t>турники</w:t>
      </w:r>
      <w:proofErr w:type="gramStart"/>
      <w:r w:rsidRPr="002F5F70">
        <w:rPr>
          <w:b/>
          <w:u w:val="single"/>
        </w:rPr>
        <w:t>.у</w:t>
      </w:r>
      <w:proofErr w:type="gramEnd"/>
      <w:r w:rsidRPr="002F5F70">
        <w:rPr>
          <w:b/>
          <w:u w:val="single"/>
        </w:rPr>
        <w:t>кр</w:t>
      </w:r>
      <w:proofErr w:type="spellEnd"/>
    </w:p>
    <w:p w:rsidR="00F330BD" w:rsidRDefault="00F330BD" w:rsidP="00F330BD">
      <w:pPr>
        <w:pStyle w:val="a3"/>
      </w:pPr>
      <w:r>
        <w:t>Ведем по воронке ДА автоматически</w:t>
      </w:r>
    </w:p>
    <w:p w:rsidR="007E01F3" w:rsidRDefault="007E01F3" w:rsidP="00F330BD">
      <w:pPr>
        <w:pStyle w:val="a3"/>
      </w:pPr>
    </w:p>
    <w:p w:rsidR="005D7DD6" w:rsidRPr="005D7DD6" w:rsidRDefault="005D7DD6" w:rsidP="005D7DD6">
      <w:pPr>
        <w:pStyle w:val="a3"/>
        <w:rPr>
          <w:b/>
        </w:rPr>
      </w:pPr>
    </w:p>
    <w:p w:rsidR="005D7DD6" w:rsidRPr="005D7DD6" w:rsidRDefault="005D7DD6" w:rsidP="005D7DD6">
      <w:pPr>
        <w:pStyle w:val="a3"/>
        <w:rPr>
          <w:b/>
        </w:rPr>
      </w:pPr>
    </w:p>
    <w:p w:rsidR="005D7DD6" w:rsidRDefault="005D7DD6" w:rsidP="002F5F70">
      <w:pPr>
        <w:pStyle w:val="a3"/>
      </w:pPr>
    </w:p>
    <w:p w:rsidR="005D7DD6" w:rsidRPr="005D7DD6" w:rsidRDefault="005D7DD6" w:rsidP="005D7DD6">
      <w:pPr>
        <w:pStyle w:val="a3"/>
        <w:rPr>
          <w:b/>
        </w:rPr>
      </w:pPr>
    </w:p>
    <w:p w:rsidR="002F5F70" w:rsidRDefault="005D7DD6" w:rsidP="005D7DD6">
      <w:pPr>
        <w:pStyle w:val="a3"/>
        <w:numPr>
          <w:ilvl w:val="0"/>
          <w:numId w:val="2"/>
        </w:numPr>
        <w:rPr>
          <w:b/>
        </w:rPr>
      </w:pPr>
      <w:r>
        <w:t xml:space="preserve">Специальное предложение ждет </w:t>
      </w:r>
      <w:r w:rsidRPr="005D7DD6">
        <w:rPr>
          <w:b/>
        </w:rPr>
        <w:t>тебя</w:t>
      </w:r>
      <w:r>
        <w:t>,</w:t>
      </w:r>
      <w:r>
        <w:rPr>
          <w:b/>
        </w:rPr>
        <w:t xml:space="preserve"> у нас на сайте </w:t>
      </w:r>
      <w:proofErr w:type="spellStart"/>
      <w:r>
        <w:rPr>
          <w:b/>
        </w:rPr>
        <w:t>турник</w:t>
      </w:r>
      <w:proofErr w:type="gramStart"/>
      <w:r>
        <w:rPr>
          <w:b/>
        </w:rPr>
        <w:t>.у</w:t>
      </w:r>
      <w:proofErr w:type="gramEnd"/>
      <w:r>
        <w:rPr>
          <w:b/>
        </w:rPr>
        <w:t>кр</w:t>
      </w:r>
      <w:proofErr w:type="spellEnd"/>
      <w:r w:rsidR="002F5F70">
        <w:rPr>
          <w:b/>
        </w:rPr>
        <w:t>!!!</w:t>
      </w:r>
    </w:p>
    <w:p w:rsidR="005D7DD6" w:rsidRDefault="005D7DD6" w:rsidP="005D7DD6">
      <w:pPr>
        <w:pStyle w:val="a3"/>
        <w:rPr>
          <w:b/>
        </w:rPr>
      </w:pPr>
      <w:r>
        <w:rPr>
          <w:b/>
        </w:rPr>
        <w:t>Мы дарим тебе БЕСПЛАТНУЮ ДОСТАВКУ при покупке турника!</w:t>
      </w:r>
    </w:p>
    <w:p w:rsidR="002F5F70" w:rsidRDefault="002F5F70" w:rsidP="002F5F70">
      <w:pPr>
        <w:pStyle w:val="a3"/>
        <w:rPr>
          <w:b/>
        </w:rPr>
      </w:pPr>
      <w:r>
        <w:rPr>
          <w:b/>
        </w:rPr>
        <w:t>Предложени</w:t>
      </w:r>
      <w:proofErr w:type="gramStart"/>
      <w:r>
        <w:rPr>
          <w:b/>
        </w:rPr>
        <w:t>е(</w:t>
      </w:r>
      <w:proofErr w:type="gramEnd"/>
      <w:r w:rsidR="0071717E">
        <w:t>в слово крепим ссылку на сайт</w:t>
      </w:r>
      <w:r>
        <w:rPr>
          <w:b/>
        </w:rPr>
        <w:t xml:space="preserve">) </w:t>
      </w:r>
      <w:proofErr w:type="spellStart"/>
      <w:r>
        <w:rPr>
          <w:b/>
        </w:rPr>
        <w:t>единоразовое</w:t>
      </w:r>
      <w:proofErr w:type="spellEnd"/>
      <w:r>
        <w:rPr>
          <w:b/>
        </w:rPr>
        <w:t xml:space="preserve"> и действует всего 72 часа!!!</w:t>
      </w:r>
    </w:p>
    <w:p w:rsidR="002F5F70" w:rsidRDefault="002F5F70" w:rsidP="002F5F70">
      <w:pPr>
        <w:pStyle w:val="a3"/>
        <w:rPr>
          <w:b/>
        </w:rPr>
      </w:pPr>
      <w:r>
        <w:t xml:space="preserve">Твои мышцы уже хотят зарядиться </w:t>
      </w:r>
      <w:r>
        <w:rPr>
          <w:b/>
        </w:rPr>
        <w:t>СИЛОЙ!!!</w:t>
      </w:r>
    </w:p>
    <w:p w:rsidR="005D7DD6" w:rsidRPr="002F5F70" w:rsidRDefault="005D7DD6" w:rsidP="002F5F70">
      <w:pPr>
        <w:pStyle w:val="a3"/>
        <w:rPr>
          <w:b/>
        </w:rPr>
      </w:pPr>
      <w:r>
        <w:rPr>
          <w:b/>
        </w:rPr>
        <w:t>БЕГОМ НА САЙТ – турники.укр!</w:t>
      </w:r>
    </w:p>
    <w:p w:rsidR="00F330BD" w:rsidRPr="002F5F70" w:rsidRDefault="00F330BD" w:rsidP="00F330BD">
      <w:pPr>
        <w:pStyle w:val="a3"/>
        <w:rPr>
          <w:b/>
        </w:rPr>
      </w:pPr>
      <w:r>
        <w:t>Высылаем заявку</w:t>
      </w:r>
    </w:p>
    <w:sectPr w:rsidR="00F330BD" w:rsidRPr="002F5F70" w:rsidSect="002D00B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049A46" w15:done="0"/>
  <w15:commentEx w15:paraId="57360E03" w15:done="0"/>
  <w15:commentEx w15:paraId="4FE92B29" w15:done="0"/>
  <w15:commentEx w15:paraId="3F299C63" w15:done="0"/>
  <w15:commentEx w15:paraId="12ECF937" w15:done="0"/>
  <w15:commentEx w15:paraId="5DFDD84C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60924"/>
    <w:multiLevelType w:val="hybridMultilevel"/>
    <w:tmpl w:val="8D662D70"/>
    <w:lvl w:ilvl="0" w:tplc="40489B9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BBF2609"/>
    <w:multiLevelType w:val="hybridMultilevel"/>
    <w:tmpl w:val="8266E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Пользователь Windows">
    <w15:presenceInfo w15:providerId="None" w15:userId="Пользователь Windows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LM0sTQ2NDY2MzAztbBU0lEKTi0uzszPAykwrgUAzh9qYCwAAAA="/>
  </w:docVars>
  <w:rsids>
    <w:rsidRoot w:val="004454D6"/>
    <w:rsid w:val="002D00BA"/>
    <w:rsid w:val="002F5F70"/>
    <w:rsid w:val="004454D6"/>
    <w:rsid w:val="0054133F"/>
    <w:rsid w:val="005D7DD6"/>
    <w:rsid w:val="0071717E"/>
    <w:rsid w:val="007E01F3"/>
    <w:rsid w:val="009176E6"/>
    <w:rsid w:val="009921FE"/>
    <w:rsid w:val="009B5E84"/>
    <w:rsid w:val="00A835BF"/>
    <w:rsid w:val="00AA5EE7"/>
    <w:rsid w:val="00AC1519"/>
    <w:rsid w:val="00BF1E69"/>
    <w:rsid w:val="00CD4AC7"/>
    <w:rsid w:val="00D5087B"/>
    <w:rsid w:val="00D57185"/>
    <w:rsid w:val="00D61B05"/>
    <w:rsid w:val="00F11E69"/>
    <w:rsid w:val="00F330BD"/>
    <w:rsid w:val="00FC0362"/>
    <w:rsid w:val="00FC71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00B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454D6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7E01F3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7E01F3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7E01F3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7E01F3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7E01F3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7E01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7E01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DMIN7.RU</Company>
  <LinksUpToDate>false</LinksUpToDate>
  <CharactersWithSpaces>23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ika</dc:creator>
  <cp:lastModifiedBy>Loika</cp:lastModifiedBy>
  <cp:revision>3</cp:revision>
  <dcterms:created xsi:type="dcterms:W3CDTF">2019-03-16T10:11:00Z</dcterms:created>
  <dcterms:modified xsi:type="dcterms:W3CDTF">2019-03-16T11:08:00Z</dcterms:modified>
</cp:coreProperties>
</file>